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6FD2CE" w14:textId="77777777" w:rsidR="0000460A" w:rsidRDefault="0000460A" w:rsidP="0000460A">
      <w:pPr>
        <w:ind w:left="5040" w:firstLine="720"/>
        <w:rPr>
          <w:b/>
        </w:rPr>
      </w:pPr>
      <w:bookmarkStart w:id="0" w:name="_GoBack"/>
      <w:bookmarkEnd w:id="0"/>
      <w:r w:rsidRPr="005E0A53">
        <w:rPr>
          <w:b/>
        </w:rPr>
        <w:t>Name:</w:t>
      </w:r>
      <w:r w:rsidRPr="005E0A53">
        <w:rPr>
          <w:b/>
        </w:rPr>
        <w:tab/>
        <w:t>Deepthi Thalagundamatada</w:t>
      </w:r>
    </w:p>
    <w:p w14:paraId="19F7047A" w14:textId="77777777" w:rsidR="0000460A" w:rsidRDefault="0000460A" w:rsidP="0000460A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Student email ID: dt7637@uncw.edu</w:t>
      </w:r>
    </w:p>
    <w:p w14:paraId="3473756B" w14:textId="27F8337D" w:rsidR="0000460A" w:rsidRDefault="0000460A" w:rsidP="0000460A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4933D7">
        <w:rPr>
          <w:b/>
        </w:rPr>
        <w:tab/>
      </w:r>
      <w:r w:rsidR="004933D7">
        <w:rPr>
          <w:b/>
        </w:rPr>
        <w:tab/>
      </w:r>
      <w:r w:rsidR="004933D7">
        <w:rPr>
          <w:b/>
        </w:rPr>
        <w:tab/>
      </w:r>
      <w:r w:rsidR="004933D7">
        <w:rPr>
          <w:b/>
        </w:rPr>
        <w:tab/>
      </w:r>
      <w:r w:rsidR="004933D7">
        <w:rPr>
          <w:b/>
        </w:rPr>
        <w:tab/>
        <w:t xml:space="preserve">CSC515: Artificial </w:t>
      </w:r>
      <w:bookmarkStart w:id="1" w:name="_Hlk530921887"/>
      <w:r w:rsidR="004933D7">
        <w:rPr>
          <w:b/>
        </w:rPr>
        <w:t>Intelligence</w:t>
      </w:r>
      <w:bookmarkEnd w:id="1"/>
    </w:p>
    <w:p w14:paraId="0CB0C665" w14:textId="56AEE3AC" w:rsidR="00BA3C85" w:rsidRDefault="0000460A" w:rsidP="0000460A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Project Report</w:t>
      </w:r>
      <w:r w:rsidR="004933D7">
        <w:rPr>
          <w:b/>
        </w:rPr>
        <w:t>: K nearest neighbor</w:t>
      </w:r>
    </w:p>
    <w:p w14:paraId="0E6125B7" w14:textId="3FF091A2" w:rsidR="004933D7" w:rsidRDefault="004933D7" w:rsidP="0000460A">
      <w:pPr>
        <w:rPr>
          <w:b/>
        </w:rPr>
      </w:pPr>
    </w:p>
    <w:p w14:paraId="3122C4B2" w14:textId="77777777" w:rsidR="004933D7" w:rsidRDefault="004933D7" w:rsidP="0000460A">
      <w:pPr>
        <w:rPr>
          <w:b/>
        </w:rPr>
      </w:pPr>
      <w:r>
        <w:rPr>
          <w:b/>
        </w:rPr>
        <w:t>Project:</w:t>
      </w:r>
    </w:p>
    <w:p w14:paraId="1ABD4A36" w14:textId="4EA1D2DA" w:rsidR="004933D7" w:rsidRPr="004933D7" w:rsidRDefault="004933D7" w:rsidP="0000460A">
      <w:pPr>
        <w:rPr>
          <w:b/>
        </w:rPr>
      </w:pPr>
      <w:r w:rsidRPr="004933D7">
        <w:rPr>
          <w:b/>
          <w:color w:val="000000"/>
        </w:rPr>
        <w:t>Construct and demonstrate a nearest neighbor classifier for data of your own design or choosing.</w:t>
      </w:r>
    </w:p>
    <w:p w14:paraId="0CBC5DEE" w14:textId="1DE0AFCA" w:rsidR="0000460A" w:rsidRDefault="0000460A" w:rsidP="0000460A"/>
    <w:p w14:paraId="4FC4AB07" w14:textId="46E212CB" w:rsidR="004933D7" w:rsidRDefault="004933D7" w:rsidP="0000460A"/>
    <w:p w14:paraId="69F7DB1F" w14:textId="26EFE60C" w:rsidR="004933D7" w:rsidRPr="00F537D7" w:rsidRDefault="004933D7" w:rsidP="0000460A">
      <w:pPr>
        <w:rPr>
          <w:b/>
        </w:rPr>
      </w:pPr>
      <w:r w:rsidRPr="00F537D7">
        <w:rPr>
          <w:b/>
        </w:rPr>
        <w:t>KNN Algorithm:</w:t>
      </w:r>
    </w:p>
    <w:p w14:paraId="228D6F34" w14:textId="5A040F11" w:rsidR="00E94C52" w:rsidRDefault="00E94C52" w:rsidP="00E94C52">
      <w:r>
        <w:t xml:space="preserve">KNN classifies the unseen data through the similarity measure of k- nearest features which are training data set. </w:t>
      </w:r>
      <w:r w:rsidRPr="00E94C52">
        <w:t xml:space="preserve">The similarity </w:t>
      </w:r>
      <w:r>
        <w:t xml:space="preserve">is </w:t>
      </w:r>
      <w:r w:rsidRPr="00E94C52">
        <w:t>measure</w:t>
      </w:r>
      <w:r>
        <w:t>d</w:t>
      </w:r>
      <w:r w:rsidRPr="00E94C52">
        <w:t xml:space="preserve"> </w:t>
      </w:r>
      <w:r>
        <w:t xml:space="preserve">using </w:t>
      </w:r>
      <w:r w:rsidRPr="00E94C52">
        <w:t>th</w:t>
      </w:r>
      <w:r>
        <w:t>e Euclidean distance</w:t>
      </w:r>
      <w:r w:rsidRPr="00E94C52">
        <w:t>.</w:t>
      </w:r>
    </w:p>
    <w:p w14:paraId="39F2DB60" w14:textId="2CC5D37B" w:rsidR="00E94C52" w:rsidRDefault="00E94C52" w:rsidP="00E94C52">
      <w:r>
        <w:t xml:space="preserve">Advantage: </w:t>
      </w:r>
      <w:r w:rsidRPr="00E94C52">
        <w:t>k-NN (where k &gt; 1) is that the probability of misclassifying a sample is reduced because more examples can weigh in on the result</w:t>
      </w:r>
      <w:r>
        <w:t>.</w:t>
      </w:r>
    </w:p>
    <w:p w14:paraId="27A72DD8" w14:textId="685EBAD0" w:rsidR="00E94C52" w:rsidRDefault="00E94C52" w:rsidP="00E94C52">
      <w:r>
        <w:t xml:space="preserve">Disadvantage: </w:t>
      </w:r>
      <w:r w:rsidRPr="00E94C52">
        <w:t xml:space="preserve">The k portion can be taken too far, and if the k value is too large, it can also result in misclassiﬁcation. The value of k should therefore be small, but not too large. </w:t>
      </w:r>
    </w:p>
    <w:p w14:paraId="1531BD65" w14:textId="449F2F80" w:rsidR="0015486C" w:rsidRPr="0015486C" w:rsidRDefault="0015486C" w:rsidP="00E94C52">
      <w:pPr>
        <w:rPr>
          <w:b/>
        </w:rPr>
      </w:pPr>
      <w:r w:rsidRPr="0015486C">
        <w:rPr>
          <w:b/>
        </w:rPr>
        <w:t>INPUTS:</w:t>
      </w:r>
    </w:p>
    <w:p w14:paraId="61A809F3" w14:textId="2E92404A" w:rsidR="004933D7" w:rsidRDefault="00E94C52" w:rsidP="0000460A">
      <w:r>
        <w:t>I have taken set of data which is split into the training set and determining sets</w:t>
      </w:r>
    </w:p>
    <w:p w14:paraId="3BB91B71" w14:textId="525B7A59" w:rsidR="00E94C52" w:rsidRPr="00E94C52" w:rsidRDefault="00E94C52" w:rsidP="0000460A">
      <w:pPr>
        <w:rPr>
          <w:b/>
        </w:rPr>
      </w:pPr>
      <w:r w:rsidRPr="00E94C52">
        <w:rPr>
          <w:b/>
        </w:rPr>
        <w:t>I sample data I have prepare is from the Animal classification where if they have certain features they have been given one otherwise 0.</w:t>
      </w:r>
    </w:p>
    <w:p w14:paraId="4CC55384" w14:textId="141DBED3" w:rsidR="004933D7" w:rsidRDefault="0015486C" w:rsidP="0000460A">
      <w:r>
        <w:t>Features I used to classify animals are:</w:t>
      </w:r>
    </w:p>
    <w:p w14:paraId="1ED88546" w14:textId="403CDA3D" w:rsidR="00C149C8" w:rsidRDefault="00312179" w:rsidP="0000460A">
      <w:pPr>
        <w:rPr>
          <w:b/>
        </w:rPr>
      </w:pPr>
      <w:proofErr w:type="gramStart"/>
      <w:r w:rsidRPr="00312179">
        <w:t>hair,feathers</w:t>
      </w:r>
      <w:proofErr w:type="gramEnd"/>
      <w:r w:rsidRPr="00312179">
        <w:t>,eggs,milk,airborne,aquatic,predator,toothed,backb</w:t>
      </w:r>
      <w:r w:rsidR="0015486C">
        <w:t>one,breathes,venomous,</w:t>
      </w:r>
      <w:r w:rsidR="0015486C" w:rsidRPr="0015486C">
        <w:rPr>
          <w:b/>
        </w:rPr>
        <w:t>typeofani</w:t>
      </w:r>
      <w:r w:rsidRPr="0015486C">
        <w:rPr>
          <w:b/>
        </w:rPr>
        <w:t>mal</w:t>
      </w:r>
    </w:p>
    <w:p w14:paraId="798D2F8C" w14:textId="7AFC4913" w:rsidR="00DD2392" w:rsidRPr="00DD2392" w:rsidRDefault="00DD2392" w:rsidP="0000460A">
      <w:r>
        <w:rPr>
          <w:b/>
        </w:rPr>
        <w:t xml:space="preserve">Features from training set are treated as the main sets to which the test set </w:t>
      </w:r>
      <w:proofErr w:type="gramStart"/>
      <w:r>
        <w:rPr>
          <w:b/>
        </w:rPr>
        <w:t>have to</w:t>
      </w:r>
      <w:proofErr w:type="gramEnd"/>
      <w:r>
        <w:rPr>
          <w:b/>
        </w:rPr>
        <w:t xml:space="preserve"> be classified.</w:t>
      </w:r>
    </w:p>
    <w:p w14:paraId="00425EEC" w14:textId="431851C2" w:rsidR="0015486C" w:rsidRDefault="0015486C" w:rsidP="0000460A">
      <w:pPr>
        <w:rPr>
          <w:b/>
        </w:rPr>
      </w:pPr>
      <w:r>
        <w:rPr>
          <w:b/>
        </w:rPr>
        <w:t xml:space="preserve">Type of animals I classified </w:t>
      </w:r>
      <w:proofErr w:type="gramStart"/>
      <w:r>
        <w:rPr>
          <w:b/>
        </w:rPr>
        <w:t>are :</w:t>
      </w:r>
      <w:proofErr w:type="gramEnd"/>
      <w:r>
        <w:rPr>
          <w:b/>
        </w:rPr>
        <w:t xml:space="preserve"> AQUA, Animals, Birds</w:t>
      </w:r>
    </w:p>
    <w:p w14:paraId="1705538D" w14:textId="68D133E9" w:rsidR="00C149C8" w:rsidRDefault="00C149C8" w:rsidP="0000460A">
      <w:pPr>
        <w:rPr>
          <w:b/>
        </w:rPr>
      </w:pPr>
      <w:r>
        <w:rPr>
          <w:b/>
        </w:rPr>
        <w:t>Example of data set:</w:t>
      </w:r>
    </w:p>
    <w:tbl>
      <w:tblPr>
        <w:tblW w:w="11184" w:type="dxa"/>
        <w:tblInd w:w="-920" w:type="dxa"/>
        <w:tblLook w:val="04A0" w:firstRow="1" w:lastRow="0" w:firstColumn="1" w:lastColumn="0" w:noHBand="0" w:noVBand="1"/>
      </w:tblPr>
      <w:tblGrid>
        <w:gridCol w:w="565"/>
        <w:gridCol w:w="960"/>
        <w:gridCol w:w="619"/>
        <w:gridCol w:w="593"/>
        <w:gridCol w:w="982"/>
        <w:gridCol w:w="876"/>
        <w:gridCol w:w="1006"/>
        <w:gridCol w:w="937"/>
        <w:gridCol w:w="1087"/>
        <w:gridCol w:w="1008"/>
        <w:gridCol w:w="1150"/>
        <w:gridCol w:w="1401"/>
      </w:tblGrid>
      <w:tr w:rsidR="00C149C8" w:rsidRPr="00C149C8" w14:paraId="4F82AAA9" w14:textId="77777777" w:rsidTr="00C149C8">
        <w:trPr>
          <w:trHeight w:val="300"/>
        </w:trPr>
        <w:tc>
          <w:tcPr>
            <w:tcW w:w="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6B048" w14:textId="77777777" w:rsidR="00C149C8" w:rsidRPr="00C149C8" w:rsidRDefault="00C149C8" w:rsidP="00C1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hai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584A3" w14:textId="77777777" w:rsidR="00C149C8" w:rsidRPr="00C149C8" w:rsidRDefault="00C149C8" w:rsidP="00C1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feathers</w:t>
            </w:r>
          </w:p>
        </w:tc>
        <w:tc>
          <w:tcPr>
            <w:tcW w:w="6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E29D1" w14:textId="77777777" w:rsidR="00C149C8" w:rsidRPr="00C149C8" w:rsidRDefault="00C149C8" w:rsidP="00C1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eggs</w:t>
            </w:r>
          </w:p>
        </w:tc>
        <w:tc>
          <w:tcPr>
            <w:tcW w:w="5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73780" w14:textId="77777777" w:rsidR="00C149C8" w:rsidRPr="00C149C8" w:rsidRDefault="00C149C8" w:rsidP="00C1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milk</w:t>
            </w:r>
          </w:p>
        </w:tc>
        <w:tc>
          <w:tcPr>
            <w:tcW w:w="9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91E04" w14:textId="77777777" w:rsidR="00C149C8" w:rsidRPr="00C149C8" w:rsidRDefault="00C149C8" w:rsidP="00C1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airborne</w:t>
            </w:r>
          </w:p>
        </w:tc>
        <w:tc>
          <w:tcPr>
            <w:tcW w:w="8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14451" w14:textId="77777777" w:rsidR="00C149C8" w:rsidRPr="00C149C8" w:rsidRDefault="00C149C8" w:rsidP="00C1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aquatic</w:t>
            </w:r>
          </w:p>
        </w:tc>
        <w:tc>
          <w:tcPr>
            <w:tcW w:w="10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68820" w14:textId="77777777" w:rsidR="00C149C8" w:rsidRPr="00C149C8" w:rsidRDefault="00C149C8" w:rsidP="00C1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predator</w:t>
            </w:r>
          </w:p>
        </w:tc>
        <w:tc>
          <w:tcPr>
            <w:tcW w:w="9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1365F" w14:textId="77777777" w:rsidR="00C149C8" w:rsidRPr="00C149C8" w:rsidRDefault="00C149C8" w:rsidP="00C1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toothed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FD95E" w14:textId="77777777" w:rsidR="00C149C8" w:rsidRPr="00C149C8" w:rsidRDefault="00C149C8" w:rsidP="00C1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backbone</w:t>
            </w:r>
          </w:p>
        </w:tc>
        <w:tc>
          <w:tcPr>
            <w:tcW w:w="10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2B28E" w14:textId="77777777" w:rsidR="00C149C8" w:rsidRPr="00C149C8" w:rsidRDefault="00C149C8" w:rsidP="00C1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breathes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8CF66" w14:textId="77777777" w:rsidR="00C149C8" w:rsidRPr="00C149C8" w:rsidRDefault="00C149C8" w:rsidP="00C1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venomous</w:t>
            </w:r>
          </w:p>
        </w:tc>
        <w:tc>
          <w:tcPr>
            <w:tcW w:w="14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93F6B" w14:textId="77777777" w:rsidR="00C149C8" w:rsidRPr="00C149C8" w:rsidRDefault="00C149C8" w:rsidP="00C1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C149C8">
              <w:rPr>
                <w:rFonts w:ascii="Calibri" w:eastAsia="Times New Roman" w:hAnsi="Calibri" w:cs="Calibri"/>
                <w:color w:val="000000"/>
              </w:rPr>
              <w:t>typeofanimal</w:t>
            </w:r>
            <w:proofErr w:type="spellEnd"/>
          </w:p>
        </w:tc>
      </w:tr>
      <w:tr w:rsidR="00C149C8" w:rsidRPr="00C149C8" w14:paraId="301AA1B9" w14:textId="77777777" w:rsidTr="00C149C8">
        <w:trPr>
          <w:trHeight w:val="300"/>
        </w:trPr>
        <w:tc>
          <w:tcPr>
            <w:tcW w:w="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9F779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7D43E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62EF4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43E13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E4D47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73F55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595F7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71FC4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A5F6B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B7513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70E47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B925B" w14:textId="77777777" w:rsidR="00C149C8" w:rsidRPr="00C149C8" w:rsidRDefault="00C149C8" w:rsidP="00C1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aqua</w:t>
            </w:r>
          </w:p>
        </w:tc>
      </w:tr>
      <w:tr w:rsidR="00C149C8" w:rsidRPr="00C149C8" w14:paraId="04575DA0" w14:textId="77777777" w:rsidTr="00C149C8">
        <w:trPr>
          <w:trHeight w:val="300"/>
        </w:trPr>
        <w:tc>
          <w:tcPr>
            <w:tcW w:w="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B0902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53A31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62094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C78C6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227D0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E25EA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14332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BB00D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DC939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D7C21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FD176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35CAE" w14:textId="77777777" w:rsidR="00C149C8" w:rsidRPr="00C149C8" w:rsidRDefault="00C149C8" w:rsidP="00C1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bird</w:t>
            </w:r>
          </w:p>
        </w:tc>
      </w:tr>
      <w:tr w:rsidR="00C149C8" w:rsidRPr="00C149C8" w14:paraId="7CCA261D" w14:textId="77777777" w:rsidTr="00C149C8">
        <w:trPr>
          <w:trHeight w:val="300"/>
        </w:trPr>
        <w:tc>
          <w:tcPr>
            <w:tcW w:w="5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F7182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24C6A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A3D38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B8ED2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2E356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8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813F1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00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1B2C9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47F45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34106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25D8C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B7995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42C09" w14:textId="77777777" w:rsidR="00C149C8" w:rsidRPr="00C149C8" w:rsidRDefault="00C149C8" w:rsidP="00C1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149C8">
              <w:rPr>
                <w:rFonts w:ascii="Calibri" w:eastAsia="Times New Roman" w:hAnsi="Calibri" w:cs="Calibri"/>
                <w:color w:val="000000"/>
              </w:rPr>
              <w:t>animal</w:t>
            </w:r>
          </w:p>
        </w:tc>
      </w:tr>
      <w:tr w:rsidR="00C149C8" w:rsidRPr="00C149C8" w14:paraId="1AF13ADC" w14:textId="77777777" w:rsidTr="00C149C8">
        <w:trPr>
          <w:trHeight w:val="300"/>
        </w:trPr>
        <w:tc>
          <w:tcPr>
            <w:tcW w:w="5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620E7C" w14:textId="4A4D4132" w:rsidR="00C149C8" w:rsidRPr="00C149C8" w:rsidRDefault="00C149C8" w:rsidP="00C1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D26079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CBC8FD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5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EA733F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53E97D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3143B1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FEAAA1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E4A759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F4D865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1E9D72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8AD08B" w14:textId="77777777" w:rsidR="00C149C8" w:rsidRPr="00C149C8" w:rsidRDefault="00C149C8" w:rsidP="00C149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6F2BD4" w14:textId="77777777" w:rsidR="00C149C8" w:rsidRPr="00C149C8" w:rsidRDefault="00C149C8" w:rsidP="00C149C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56E944BB" w14:textId="77777777" w:rsidR="00C149C8" w:rsidRDefault="00C149C8" w:rsidP="0000460A">
      <w:pPr>
        <w:rPr>
          <w:b/>
        </w:rPr>
      </w:pPr>
    </w:p>
    <w:p w14:paraId="6F80B10D" w14:textId="10CB00C5" w:rsidR="0015486C" w:rsidRDefault="0015486C" w:rsidP="0000460A">
      <w:pPr>
        <w:rPr>
          <w:b/>
        </w:rPr>
      </w:pPr>
      <w:r>
        <w:rPr>
          <w:b/>
        </w:rPr>
        <w:t>IMPLEMENTATION:</w:t>
      </w:r>
    </w:p>
    <w:p w14:paraId="7B14DDEC" w14:textId="4CA2DAC4" w:rsidR="0015486C" w:rsidRDefault="0015486C" w:rsidP="0000460A">
      <w:r w:rsidRPr="0015486C">
        <w:rPr>
          <w:b/>
        </w:rPr>
        <w:lastRenderedPageBreak/>
        <w:t>STEP1:</w:t>
      </w:r>
      <w:r>
        <w:t xml:space="preserve"> I am dividing this set in random manner to training set and test set</w:t>
      </w:r>
    </w:p>
    <w:p w14:paraId="175D340A" w14:textId="77777777" w:rsidR="0015486C" w:rsidRDefault="0015486C" w:rsidP="0000460A"/>
    <w:p w14:paraId="7DAE06BB" w14:textId="4A37574E" w:rsidR="0015486C" w:rsidRDefault="0015486C" w:rsidP="0000460A">
      <w:r>
        <w:rPr>
          <w:noProof/>
        </w:rPr>
        <w:drawing>
          <wp:inline distT="0" distB="0" distL="0" distR="0" wp14:anchorId="481D2A0C" wp14:editId="21E2D89E">
            <wp:extent cx="2571750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D52BA" w14:textId="77777777" w:rsidR="0015486C" w:rsidRDefault="0015486C" w:rsidP="0000460A"/>
    <w:p w14:paraId="67A0B2BA" w14:textId="77777777" w:rsidR="0015486C" w:rsidRDefault="0015486C" w:rsidP="0000460A"/>
    <w:p w14:paraId="45AD4999" w14:textId="44B3CD31" w:rsidR="0015486C" w:rsidRDefault="0015486C" w:rsidP="0000460A">
      <w:r w:rsidRPr="0015486C">
        <w:rPr>
          <w:b/>
        </w:rPr>
        <w:t>Step 2:</w:t>
      </w:r>
      <w:r>
        <w:rPr>
          <w:b/>
        </w:rPr>
        <w:t xml:space="preserve"> </w:t>
      </w:r>
      <w:r>
        <w:t>using Euclidean distance to calculate the distance and nearest set to classify it.</w:t>
      </w:r>
    </w:p>
    <w:p w14:paraId="40D39FED" w14:textId="0FAA3DD1" w:rsidR="0015486C" w:rsidRDefault="0015486C" w:rsidP="0000460A">
      <w:r>
        <w:rPr>
          <w:noProof/>
        </w:rPr>
        <w:drawing>
          <wp:inline distT="0" distB="0" distL="0" distR="0" wp14:anchorId="1FCF1059" wp14:editId="77BFAF05">
            <wp:extent cx="5943600" cy="13411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23D17" w14:textId="1C5C861D" w:rsidR="0015486C" w:rsidRDefault="0015486C" w:rsidP="0000460A"/>
    <w:p w14:paraId="2491C819" w14:textId="346C2738" w:rsidR="0015486C" w:rsidRDefault="0015486C" w:rsidP="0000460A">
      <w:r w:rsidRPr="0015486C">
        <w:rPr>
          <w:b/>
        </w:rPr>
        <w:t>Step 3:</w:t>
      </w:r>
      <w:r>
        <w:rPr>
          <w:b/>
        </w:rPr>
        <w:t xml:space="preserve"> </w:t>
      </w:r>
      <w:r>
        <w:t xml:space="preserve"> Find neighbor</w:t>
      </w:r>
    </w:p>
    <w:p w14:paraId="34294E5C" w14:textId="5C28F0A5" w:rsidR="0015486C" w:rsidRDefault="0015486C" w:rsidP="0000460A">
      <w:r>
        <w:rPr>
          <w:noProof/>
        </w:rPr>
        <w:drawing>
          <wp:inline distT="0" distB="0" distL="0" distR="0" wp14:anchorId="7D507DF2" wp14:editId="13FC9691">
            <wp:extent cx="5476875" cy="18478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4DE15" w14:textId="1E24E780" w:rsidR="0015486C" w:rsidRDefault="0015486C" w:rsidP="0000460A"/>
    <w:p w14:paraId="08D1D153" w14:textId="43450C2D" w:rsidR="0015486C" w:rsidRDefault="00C149C8" w:rsidP="0000460A">
      <w:r w:rsidRPr="00C149C8">
        <w:rPr>
          <w:b/>
        </w:rPr>
        <w:t>Step 4:</w:t>
      </w:r>
      <w:r>
        <w:t xml:space="preserve"> Classify to the nearest neighbor </w:t>
      </w:r>
    </w:p>
    <w:p w14:paraId="4AF10472" w14:textId="1B446B0C" w:rsidR="00C149C8" w:rsidRDefault="00C149C8" w:rsidP="0000460A"/>
    <w:p w14:paraId="2ACB78D6" w14:textId="10C11F0C" w:rsidR="00C149C8" w:rsidRPr="0015486C" w:rsidRDefault="00C149C8" w:rsidP="0000460A">
      <w:r>
        <w:rPr>
          <w:noProof/>
        </w:rPr>
        <w:lastRenderedPageBreak/>
        <w:drawing>
          <wp:inline distT="0" distB="0" distL="0" distR="0" wp14:anchorId="5BD0B7E5" wp14:editId="222F8569">
            <wp:extent cx="5943600" cy="13265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C6F1D" w14:textId="7EDED564" w:rsidR="0015486C" w:rsidRPr="0015486C" w:rsidRDefault="0015486C" w:rsidP="0000460A">
      <w:r>
        <w:t xml:space="preserve"> </w:t>
      </w:r>
    </w:p>
    <w:p w14:paraId="2162A5A2" w14:textId="58DD94FF" w:rsidR="0015486C" w:rsidRPr="00DD2392" w:rsidRDefault="00DD2392" w:rsidP="0000460A">
      <w:pPr>
        <w:rPr>
          <w:b/>
        </w:rPr>
      </w:pPr>
      <w:r w:rsidRPr="00DD2392">
        <w:rPr>
          <w:b/>
        </w:rPr>
        <w:t>Results:</w:t>
      </w:r>
      <w:r w:rsidR="003D0081">
        <w:rPr>
          <w:b/>
        </w:rPr>
        <w:t xml:space="preserve"> Sample Results</w:t>
      </w:r>
    </w:p>
    <w:p w14:paraId="540C8BAF" w14:textId="4325A23F" w:rsidR="00DD2392" w:rsidRDefault="003D0081" w:rsidP="0000460A">
      <w:r>
        <w:rPr>
          <w:noProof/>
        </w:rPr>
        <w:drawing>
          <wp:inline distT="0" distB="0" distL="0" distR="0" wp14:anchorId="15CE251A" wp14:editId="63CB5564">
            <wp:extent cx="5943600" cy="39897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9AC89" w14:textId="77777777" w:rsidR="00DD2392" w:rsidRDefault="00DD2392" w:rsidP="0000460A"/>
    <w:sectPr w:rsidR="00DD23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zsTQ2MjW2MDcysTRR0lEKTi0uzszPAykwqQUA5i5wAiwAAAA="/>
  </w:docVars>
  <w:rsids>
    <w:rsidRoot w:val="00B649B3"/>
    <w:rsid w:val="0000460A"/>
    <w:rsid w:val="0015486C"/>
    <w:rsid w:val="00312179"/>
    <w:rsid w:val="003D0081"/>
    <w:rsid w:val="004933D7"/>
    <w:rsid w:val="00830A74"/>
    <w:rsid w:val="009B3CE7"/>
    <w:rsid w:val="00B649B3"/>
    <w:rsid w:val="00BA3C85"/>
    <w:rsid w:val="00C149C8"/>
    <w:rsid w:val="00CC7817"/>
    <w:rsid w:val="00DD2392"/>
    <w:rsid w:val="00E94C52"/>
    <w:rsid w:val="00F53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5F5D8"/>
  <w15:chartTrackingRefBased/>
  <w15:docId w15:val="{E371926B-5360-40FA-AE69-F723FABAE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046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94C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62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thi Thalagundamatada</dc:creator>
  <cp:keywords/>
  <dc:description/>
  <cp:lastModifiedBy>Deepthi Thalagundamatada</cp:lastModifiedBy>
  <cp:revision>11</cp:revision>
  <dcterms:created xsi:type="dcterms:W3CDTF">2018-11-25T19:55:00Z</dcterms:created>
  <dcterms:modified xsi:type="dcterms:W3CDTF">2018-12-07T04:54:00Z</dcterms:modified>
</cp:coreProperties>
</file>